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ем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я функцию clock() для определения времени работы сервера.</w:t>
      </w:r>
      <w:r>
        <w:t xml:space="preserve"> </w:t>
      </w:r>
      <w:r>
        <w:t xml:space="preserve">4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 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 Файлы именованных каналов создаются функцией mkfifo(3).Первый параметр — имя файла, идентифицирующего канал, второй параметр — маска прав доступа к файлу. 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 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 Вызов функции mkfifo() создаёт файл канала (с именем, заданным макросом FIFO_NAME)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47518"/>
            <wp:effectExtent b="0" l="0" r="0" t="0"/>
            <wp:docPr descr="Figure 1: Изучите приведённые в тексте программы server.c и client.c. Взяв данные примеры за образец, напишите аналогичные программы, внеся следующие измен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учите приведённые в тексте программы server.c и client.c. Взяв данные примеры за образец, напишите аналогичные программы, внеся следующие изменения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89210"/>
            <wp:effectExtent b="0" l="0" r="0" t="0"/>
            <wp:docPr descr="Figure 2: Работает не 1 клиент, а несколько (например, два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ет не 1 клиент, а несколько (например, два)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626617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705551"/>
            <wp:effectExtent b="0" l="0" r="0" t="0"/>
            <wp:docPr descr="Figure 4: Клиенты передают текущее время с некоторой периодичностью (например, раз в пять секунд). Используйте функцию sleep() для приостановки работы клиента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392822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107345"/>
            <wp:effectExtent b="0" l="0" r="0" t="0"/>
            <wp:docPr descr="Figure 6: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653373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именованными каналами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Шуваев Сергей Александрович</dc:creator>
  <dc:language>ru-RU</dc:language>
  <cp:keywords/>
  <dcterms:created xsi:type="dcterms:W3CDTF">2023-05-10T19:22:01Z</dcterms:created>
  <dcterms:modified xsi:type="dcterms:W3CDTF">2023-05-10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